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D8E57" w14:textId="77777777" w:rsidR="00031FC0" w:rsidRDefault="00031FC0" w:rsidP="00BA31CA">
      <w:pPr>
        <w:bidi/>
        <w:spacing w:line="360" w:lineRule="auto"/>
        <w:rPr>
          <w:rFonts w:cs="David"/>
          <w:b/>
          <w:bCs/>
          <w:rtl/>
        </w:rPr>
      </w:pPr>
      <w:bookmarkStart w:id="0" w:name="_GoBack"/>
      <w:bookmarkEnd w:id="0"/>
    </w:p>
    <w:p w14:paraId="63F247D6" w14:textId="78C8C4A9" w:rsidR="00BA04F1" w:rsidRPr="00D95881" w:rsidRDefault="00BA04F1" w:rsidP="00031FC0">
      <w:pPr>
        <w:bidi/>
        <w:spacing w:line="360" w:lineRule="auto"/>
        <w:rPr>
          <w:rFonts w:cs="David"/>
          <w:b/>
          <w:bCs/>
          <w:rtl/>
        </w:rPr>
      </w:pPr>
      <w:r w:rsidRPr="00D95881">
        <w:rPr>
          <w:rFonts w:cs="David" w:hint="cs"/>
          <w:b/>
          <w:bCs/>
          <w:rtl/>
        </w:rPr>
        <w:t>הצהרת הסטודנט החוקר</w:t>
      </w:r>
    </w:p>
    <w:p w14:paraId="60BABDB3" w14:textId="77777777" w:rsidR="00BA04F1" w:rsidRDefault="00BA04F1" w:rsidP="00BA31CA">
      <w:pPr>
        <w:bidi/>
        <w:spacing w:line="360" w:lineRule="auto"/>
        <w:rPr>
          <w:rFonts w:cs="David"/>
          <w:u w:val="single"/>
          <w:rtl/>
        </w:rPr>
      </w:pPr>
    </w:p>
    <w:p w14:paraId="2F86347A" w14:textId="77777777" w:rsidR="00BA04F1" w:rsidRDefault="00BA04F1" w:rsidP="00BA31CA">
      <w:pPr>
        <w:bidi/>
        <w:spacing w:line="360" w:lineRule="auto"/>
        <w:rPr>
          <w:rFonts w:cs="David"/>
          <w:rtl/>
        </w:rPr>
      </w:pPr>
      <w:r>
        <w:rPr>
          <w:rFonts w:cs="David" w:hint="cs"/>
          <w:rtl/>
        </w:rPr>
        <w:t xml:space="preserve">אני הח"מ מתחייב/ת לערוך את המחקר בהתאם לתקציר הליך המחקר </w:t>
      </w:r>
      <w:proofErr w:type="spellStart"/>
      <w:r>
        <w:rPr>
          <w:rFonts w:cs="David" w:hint="cs"/>
          <w:rtl/>
        </w:rPr>
        <w:t>המצ"ב</w:t>
      </w:r>
      <w:proofErr w:type="spellEnd"/>
      <w:r>
        <w:rPr>
          <w:rFonts w:cs="David" w:hint="cs"/>
          <w:rtl/>
        </w:rPr>
        <w:t>, לפי כללי האתיקה המקובלים בתחום המקצועי ובאוניברסיטת בר אילן, תוך שמירה על סודיות ועל הוראות כל דין.</w:t>
      </w:r>
    </w:p>
    <w:p w14:paraId="4A97F7C6" w14:textId="77777777" w:rsidR="00BA04F1" w:rsidRDefault="00BA04F1" w:rsidP="00BA31CA">
      <w:pPr>
        <w:bidi/>
        <w:spacing w:line="360" w:lineRule="auto"/>
        <w:rPr>
          <w:rFonts w:cs="David"/>
          <w:rtl/>
        </w:rPr>
      </w:pPr>
      <w:r>
        <w:rPr>
          <w:rFonts w:cs="David" w:hint="cs"/>
          <w:rtl/>
        </w:rPr>
        <w:t xml:space="preserve">כמו כן, אני מתחייב/ת להסביר למשתתף/ת במחקר את מהות המחקר, לוודא שהבין/ה את ההסבר, ולקבל מראש את הסכמתו/ה בכתב של המשתתף/ת על גבי טופס ההסכמה מדעת </w:t>
      </w:r>
      <w:proofErr w:type="spellStart"/>
      <w:r>
        <w:rPr>
          <w:rFonts w:cs="David" w:hint="cs"/>
          <w:rtl/>
        </w:rPr>
        <w:t>המצ"ב</w:t>
      </w:r>
      <w:proofErr w:type="spellEnd"/>
      <w:r>
        <w:rPr>
          <w:rFonts w:cs="David" w:hint="cs"/>
          <w:rtl/>
        </w:rPr>
        <w:t>.</w:t>
      </w:r>
    </w:p>
    <w:p w14:paraId="43093D66" w14:textId="77777777" w:rsidR="00BA04F1" w:rsidRDefault="00BA04F1" w:rsidP="00BA31CA">
      <w:pPr>
        <w:bidi/>
        <w:spacing w:line="360" w:lineRule="auto"/>
        <w:rPr>
          <w:rFonts w:cs="David"/>
          <w:rtl/>
        </w:rPr>
      </w:pPr>
    </w:p>
    <w:p w14:paraId="54853D0F" w14:textId="34C9BA9F" w:rsidR="00BA04F1" w:rsidRDefault="00BA04F1" w:rsidP="00BA31CA">
      <w:pPr>
        <w:bidi/>
        <w:spacing w:line="360" w:lineRule="auto"/>
        <w:rPr>
          <w:rFonts w:cs="David"/>
          <w:rtl/>
        </w:rPr>
      </w:pPr>
    </w:p>
    <w:p w14:paraId="16843B79" w14:textId="6CB01D08" w:rsidR="00BA04F1" w:rsidRDefault="00BA04F1" w:rsidP="00BA31CA">
      <w:pPr>
        <w:bidi/>
        <w:spacing w:line="360" w:lineRule="auto"/>
        <w:rPr>
          <w:rFonts w:cs="David"/>
          <w:rtl/>
        </w:rPr>
      </w:pPr>
      <w:r>
        <w:rPr>
          <w:rFonts w:cs="David" w:hint="cs"/>
          <w:rtl/>
        </w:rPr>
        <w:t>___</w:t>
      </w:r>
      <w:r w:rsidR="00031FC0" w:rsidRPr="00031FC0">
        <w:rPr>
          <w:rFonts w:cs="David" w:hint="cs"/>
          <w:rtl/>
        </w:rPr>
        <w:t>______</w:t>
      </w:r>
      <w:r>
        <w:rPr>
          <w:rFonts w:cs="David" w:hint="cs"/>
          <w:rtl/>
        </w:rPr>
        <w:t>_______           __________________</w:t>
      </w:r>
      <w:r>
        <w:rPr>
          <w:rFonts w:cs="David" w:hint="cs"/>
          <w:rtl/>
        </w:rPr>
        <w:tab/>
      </w:r>
      <w:r>
        <w:rPr>
          <w:rFonts w:cs="David" w:hint="cs"/>
          <w:rtl/>
        </w:rPr>
        <w:tab/>
      </w:r>
      <w:r w:rsidR="00031FC0" w:rsidRPr="00031FC0">
        <w:rPr>
          <w:rFonts w:cs="David" w:hint="cs"/>
          <w:rtl/>
        </w:rPr>
        <w:t>____________</w:t>
      </w:r>
      <w:r w:rsidRPr="00031FC0">
        <w:rPr>
          <w:rFonts w:cs="David" w:hint="cs"/>
          <w:rtl/>
        </w:rPr>
        <w:t>_</w:t>
      </w:r>
      <w:r>
        <w:rPr>
          <w:rFonts w:cs="David" w:hint="cs"/>
          <w:rtl/>
        </w:rPr>
        <w:t>___</w:t>
      </w:r>
    </w:p>
    <w:p w14:paraId="69EA4E52" w14:textId="67991A35" w:rsidR="00BA04F1" w:rsidRDefault="00BA04F1" w:rsidP="00BA31CA">
      <w:pPr>
        <w:bidi/>
        <w:spacing w:line="360" w:lineRule="auto"/>
        <w:rPr>
          <w:rFonts w:cs="David"/>
          <w:rtl/>
        </w:rPr>
      </w:pPr>
      <w:r>
        <w:rPr>
          <w:rFonts w:cs="David" w:hint="cs"/>
          <w:rtl/>
        </w:rPr>
        <w:t>שם הסטודנט החוקר                          חתימה                                                   תאריך</w:t>
      </w:r>
    </w:p>
    <w:p w14:paraId="5CCB96EC" w14:textId="77777777" w:rsidR="00BA04F1" w:rsidRDefault="00BA04F1" w:rsidP="00BA31CA">
      <w:pPr>
        <w:bidi/>
        <w:spacing w:line="360" w:lineRule="auto"/>
        <w:rPr>
          <w:rFonts w:cs="David"/>
          <w:rtl/>
        </w:rPr>
      </w:pPr>
    </w:p>
    <w:p w14:paraId="6B5D1FEC" w14:textId="77777777" w:rsidR="00BA04F1" w:rsidRPr="00D95881" w:rsidRDefault="00BA04F1" w:rsidP="00BA31CA">
      <w:pPr>
        <w:bidi/>
        <w:spacing w:line="360" w:lineRule="auto"/>
        <w:rPr>
          <w:rFonts w:cs="David"/>
          <w:b/>
          <w:bCs/>
          <w:rtl/>
        </w:rPr>
      </w:pPr>
      <w:r w:rsidRPr="00D95881">
        <w:rPr>
          <w:rFonts w:cs="David" w:hint="cs"/>
          <w:b/>
          <w:bCs/>
          <w:rtl/>
        </w:rPr>
        <w:t>הצהרת המרצה/המנחה האחראי למחקר</w:t>
      </w:r>
    </w:p>
    <w:p w14:paraId="6E9E9D1D" w14:textId="77777777" w:rsidR="00BA04F1" w:rsidRDefault="00BA04F1" w:rsidP="00BA31CA">
      <w:pPr>
        <w:bidi/>
        <w:spacing w:line="360" w:lineRule="auto"/>
        <w:rPr>
          <w:rFonts w:cs="David"/>
          <w:u w:val="single"/>
        </w:rPr>
      </w:pPr>
    </w:p>
    <w:p w14:paraId="55FE4F74" w14:textId="19C45CBE" w:rsidR="00BA04F1" w:rsidRDefault="00BA04F1" w:rsidP="00BA31CA">
      <w:pPr>
        <w:bidi/>
        <w:spacing w:line="360" w:lineRule="auto"/>
        <w:rPr>
          <w:rFonts w:cs="David"/>
          <w:rtl/>
        </w:rPr>
      </w:pPr>
      <w:r>
        <w:rPr>
          <w:rFonts w:cs="David" w:hint="cs"/>
          <w:rtl/>
        </w:rPr>
        <w:t xml:space="preserve">אני הח"מ מתחייב/ת שהמחקר הנערך בהנחייתי ייעשה בהתאם לתקציר הליך המחקר </w:t>
      </w:r>
      <w:proofErr w:type="spellStart"/>
      <w:r>
        <w:rPr>
          <w:rFonts w:cs="David" w:hint="cs"/>
          <w:rtl/>
        </w:rPr>
        <w:t>המצ"ב</w:t>
      </w:r>
      <w:proofErr w:type="spellEnd"/>
      <w:r>
        <w:rPr>
          <w:rFonts w:cs="David" w:hint="cs"/>
          <w:rtl/>
        </w:rPr>
        <w:t xml:space="preserve"> ולפי כללי האתיקה המקובלים בתחום המקצועי ובאוניברסיטת בר- אילן.</w:t>
      </w:r>
    </w:p>
    <w:p w14:paraId="1D26A77D" w14:textId="6EF41E4E" w:rsidR="00D95881" w:rsidRDefault="00D95881" w:rsidP="00D95881">
      <w:pPr>
        <w:bidi/>
        <w:spacing w:line="360" w:lineRule="auto"/>
        <w:rPr>
          <w:rFonts w:cs="David"/>
          <w:rtl/>
        </w:rPr>
      </w:pPr>
    </w:p>
    <w:p w14:paraId="5430DEBA" w14:textId="77777777" w:rsidR="00D95881" w:rsidRDefault="00D95881" w:rsidP="00D95881">
      <w:pPr>
        <w:bidi/>
        <w:spacing w:line="360" w:lineRule="auto"/>
        <w:rPr>
          <w:rFonts w:cs="David"/>
          <w:rtl/>
        </w:rPr>
      </w:pPr>
      <w:r>
        <w:rPr>
          <w:rFonts w:cs="David" w:hint="cs"/>
          <w:rtl/>
        </w:rPr>
        <w:t>________________________           __________________</w:t>
      </w:r>
      <w:r>
        <w:rPr>
          <w:rFonts w:cs="David" w:hint="cs"/>
          <w:rtl/>
        </w:rPr>
        <w:tab/>
      </w:r>
      <w:r>
        <w:rPr>
          <w:rFonts w:cs="David" w:hint="cs"/>
          <w:rtl/>
        </w:rPr>
        <w:tab/>
        <w:t>_______________</w:t>
      </w:r>
    </w:p>
    <w:p w14:paraId="71DD70DD" w14:textId="475BA45A" w:rsidR="00D95881" w:rsidRDefault="00D95881" w:rsidP="00A159C9">
      <w:pPr>
        <w:bidi/>
        <w:spacing w:line="360" w:lineRule="auto"/>
        <w:rPr>
          <w:rFonts w:cs="David"/>
          <w:rtl/>
        </w:rPr>
      </w:pPr>
      <w:r>
        <w:rPr>
          <w:rFonts w:cs="David" w:hint="cs"/>
          <w:rtl/>
        </w:rPr>
        <w:t xml:space="preserve">שם המרצה/המנחה                          </w:t>
      </w:r>
      <w:r>
        <w:rPr>
          <w:rFonts w:cs="David" w:hint="cs"/>
          <w:rtl/>
        </w:rPr>
        <w:tab/>
      </w:r>
      <w:r>
        <w:rPr>
          <w:rFonts w:cs="David" w:hint="cs"/>
          <w:rtl/>
        </w:rPr>
        <w:tab/>
        <w:t>חתימה                                           תאריך</w:t>
      </w:r>
    </w:p>
    <w:sectPr w:rsidR="00D95881" w:rsidSect="003D190D">
      <w:headerReference w:type="default" r:id="rId8"/>
      <w:footerReference w:type="default" r:id="rId9"/>
      <w:pgSz w:w="11900" w:h="16840"/>
      <w:pgMar w:top="720" w:right="720" w:bottom="720" w:left="720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2ED9E" w14:textId="77777777" w:rsidR="00B330B9" w:rsidRDefault="00B330B9" w:rsidP="00073DB6">
      <w:r>
        <w:separator/>
      </w:r>
    </w:p>
  </w:endnote>
  <w:endnote w:type="continuationSeparator" w:id="0">
    <w:p w14:paraId="495D31C4" w14:textId="77777777" w:rsidR="00B330B9" w:rsidRDefault="00B330B9" w:rsidP="00073D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Semibold">
    <w:altName w:val="Times New Roman"/>
    <w:charset w:val="00"/>
    <w:family w:val="auto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EEC50" w14:textId="175DD02E" w:rsidR="00265D8B" w:rsidRPr="004C0634" w:rsidRDefault="004C0634" w:rsidP="00536523">
    <w:pPr>
      <w:pStyle w:val="p1"/>
      <w:rPr>
        <w:rFonts w:asciiTheme="minorBidi" w:hAnsiTheme="minorBidi" w:cstheme="minorBidi"/>
        <w:sz w:val="15"/>
        <w:szCs w:val="15"/>
        <w:rtl/>
        <w:lang w:bidi="he-IL"/>
      </w:rPr>
    </w:pPr>
    <w:bookmarkStart w:id="2" w:name="_Hlk498247595"/>
    <w:bookmarkStart w:id="3" w:name="_Hlk498247596"/>
    <w:bookmarkStart w:id="4" w:name="_Hlk498247597"/>
    <w:bookmarkStart w:id="5" w:name="_Hlk498247599"/>
    <w:bookmarkStart w:id="6" w:name="_Hlk498247600"/>
    <w:bookmarkStart w:id="7" w:name="_Hlk498247601"/>
    <w:bookmarkStart w:id="8" w:name="_Hlk498247602"/>
    <w:bookmarkStart w:id="9" w:name="_Hlk498247603"/>
    <w:bookmarkStart w:id="10" w:name="_Hlk498247604"/>
    <w:r w:rsidRPr="00E34BFA">
      <w:rPr>
        <w:rFonts w:asciiTheme="minorBidi" w:hAnsiTheme="minorBidi" w:cstheme="minorBidi"/>
        <w:sz w:val="13"/>
        <w:szCs w:val="13"/>
      </w:rPr>
      <w:t>Bar-</w:t>
    </w:r>
    <w:proofErr w:type="spellStart"/>
    <w:r w:rsidRPr="00E34BFA">
      <w:rPr>
        <w:rFonts w:asciiTheme="minorBidi" w:hAnsiTheme="minorBidi" w:cstheme="minorBidi"/>
        <w:sz w:val="13"/>
        <w:szCs w:val="13"/>
      </w:rPr>
      <w:t>Ilan</w:t>
    </w:r>
    <w:proofErr w:type="spellEnd"/>
    <w:r w:rsidRPr="00E34BFA">
      <w:rPr>
        <w:rFonts w:asciiTheme="minorBidi" w:hAnsiTheme="minorBidi" w:cstheme="minorBidi"/>
        <w:sz w:val="13"/>
        <w:szCs w:val="13"/>
      </w:rPr>
      <w:t xml:space="preserve"> University (RA), Ramat Gan 52900</w:t>
    </w:r>
    <w:r>
      <w:rPr>
        <w:rFonts w:asciiTheme="minorBidi" w:hAnsiTheme="minorBidi" w:cstheme="minorBidi"/>
        <w:sz w:val="13"/>
        <w:szCs w:val="13"/>
      </w:rPr>
      <w:t>02</w:t>
    </w:r>
    <w:r w:rsidRPr="00E34BFA">
      <w:rPr>
        <w:rFonts w:asciiTheme="minorBidi" w:hAnsiTheme="minorBidi" w:cstheme="minorBidi"/>
        <w:sz w:val="13"/>
        <w:szCs w:val="13"/>
      </w:rPr>
      <w:t>, Israel</w:t>
    </w:r>
    <w:r w:rsidRPr="00E34BFA">
      <w:rPr>
        <w:rStyle w:val="apple-converted-space"/>
        <w:rFonts w:asciiTheme="minorBidi" w:hAnsiTheme="minorBidi" w:cstheme="minorBidi"/>
        <w:sz w:val="13"/>
        <w:szCs w:val="13"/>
      </w:rPr>
      <w:t> T</w:t>
    </w:r>
    <w:r w:rsidRPr="00E34BFA">
      <w:rPr>
        <w:rFonts w:asciiTheme="minorBidi" w:hAnsiTheme="minorBidi" w:cstheme="minorBidi"/>
        <w:sz w:val="13"/>
        <w:szCs w:val="13"/>
      </w:rPr>
      <w:t>: 03 531 8518</w:t>
    </w:r>
    <w:r w:rsidRPr="00E34BFA">
      <w:rPr>
        <w:rStyle w:val="apple-converted-space"/>
        <w:rFonts w:asciiTheme="minorBidi" w:hAnsiTheme="minorBidi" w:cstheme="minorBidi"/>
        <w:sz w:val="13"/>
        <w:szCs w:val="13"/>
      </w:rPr>
      <w:t> | F</w:t>
    </w:r>
    <w:r w:rsidRPr="00E34BFA">
      <w:rPr>
        <w:rFonts w:asciiTheme="minorBidi" w:hAnsiTheme="minorBidi" w:cstheme="minorBidi"/>
        <w:sz w:val="13"/>
        <w:szCs w:val="13"/>
      </w:rPr>
      <w:t xml:space="preserve">: 03 738 4061 </w:t>
    </w:r>
  </w:p>
  <w:bookmarkEnd w:id="2"/>
  <w:bookmarkEnd w:id="3"/>
  <w:bookmarkEnd w:id="4"/>
  <w:bookmarkEnd w:id="5"/>
  <w:bookmarkEnd w:id="6"/>
  <w:bookmarkEnd w:id="7"/>
  <w:bookmarkEnd w:id="8"/>
  <w:bookmarkEnd w:id="9"/>
  <w:bookmarkEnd w:id="10"/>
  <w:p w14:paraId="69679B43" w14:textId="77777777" w:rsidR="00743056" w:rsidRDefault="00743056" w:rsidP="00743056">
    <w:pPr>
      <w:pStyle w:val="p1"/>
      <w:rPr>
        <w:sz w:val="12"/>
        <w:szCs w:val="12"/>
      </w:rPr>
    </w:pPr>
  </w:p>
  <w:p w14:paraId="46BC484F" w14:textId="77777777" w:rsidR="00743056" w:rsidRPr="00415EF7" w:rsidRDefault="00B330B9" w:rsidP="00743056">
    <w:pPr>
      <w:spacing w:line="150" w:lineRule="atLeast"/>
      <w:rPr>
        <w:rFonts w:ascii="Open Sans Semibold" w:hAnsi="Open Sans Semibold"/>
        <w:color w:val="2F2F35"/>
        <w:sz w:val="12"/>
        <w:szCs w:val="12"/>
      </w:rPr>
    </w:pPr>
    <w:hyperlink r:id="rId1" w:history="1">
      <w:r w:rsidR="00743056" w:rsidRPr="00FF4D0E">
        <w:rPr>
          <w:rStyle w:val="Hyperlink"/>
          <w:rFonts w:asciiTheme="minorBidi" w:hAnsiTheme="minorBidi"/>
          <w:b/>
          <w:bCs/>
          <w:color w:val="E55007"/>
          <w:sz w:val="12"/>
          <w:szCs w:val="12"/>
          <w:lang w:bidi="ar-SA"/>
        </w:rPr>
        <w:t>www.biu.ac.il</w:t>
      </w:r>
    </w:hyperlink>
    <w:r w:rsidR="00743056" w:rsidRPr="00FF4D0E">
      <w:rPr>
        <w:rFonts w:asciiTheme="minorBidi" w:hAnsiTheme="minorBidi"/>
        <w:b/>
        <w:bCs/>
        <w:color w:val="2F2F35"/>
        <w:sz w:val="12"/>
        <w:szCs w:val="12"/>
        <w:lang w:bidi="ar-SA"/>
      </w:rPr>
      <w:t xml:space="preserve">  </w:t>
    </w:r>
    <w:r w:rsidR="00743056">
      <w:rPr>
        <w:rFonts w:ascii="Open Sans" w:hAnsi="Open Sans"/>
        <w:b/>
        <w:bCs/>
        <w:color w:val="2F2F35"/>
        <w:sz w:val="12"/>
        <w:szCs w:val="12"/>
        <w:lang w:bidi="ar-SA"/>
      </w:rPr>
      <w:t xml:space="preserve"> </w:t>
    </w:r>
    <w:r w:rsidR="00743056">
      <w:rPr>
        <w:rFonts w:ascii="Open Sans Semibold" w:hAnsi="Open Sans Semibold"/>
        <w:noProof/>
        <w:color w:val="2F2F35"/>
        <w:sz w:val="12"/>
        <w:szCs w:val="12"/>
      </w:rPr>
      <w:drawing>
        <wp:inline distT="0" distB="0" distL="0" distR="0" wp14:anchorId="60445728" wp14:editId="38D084AE">
          <wp:extent cx="173736" cy="173736"/>
          <wp:effectExtent l="0" t="0" r="4445" b="4445"/>
          <wp:docPr id="16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B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736" cy="1737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43056">
      <w:rPr>
        <w:rFonts w:ascii="Open Sans Semibold" w:hAnsi="Open Sans Semibold"/>
        <w:noProof/>
        <w:color w:val="2F2F35"/>
        <w:sz w:val="12"/>
        <w:szCs w:val="12"/>
      </w:rPr>
      <w:drawing>
        <wp:inline distT="0" distB="0" distL="0" distR="0" wp14:anchorId="327ED74F" wp14:editId="4716D235">
          <wp:extent cx="173736" cy="173736"/>
          <wp:effectExtent l="0" t="0" r="4445" b="4445"/>
          <wp:docPr id="11" name="Picture 11">
            <a:hlinkClick xmlns:a="http://schemas.openxmlformats.org/drawingml/2006/main" r:id="rId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Youtube.jp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736" cy="1737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43056">
      <w:rPr>
        <w:rFonts w:ascii="Open Sans Semibold" w:hAnsi="Open Sans Semibold"/>
        <w:noProof/>
        <w:color w:val="2F2F35"/>
        <w:sz w:val="12"/>
        <w:szCs w:val="12"/>
      </w:rPr>
      <w:drawing>
        <wp:inline distT="0" distB="0" distL="0" distR="0" wp14:anchorId="518B134B" wp14:editId="5F700E7E">
          <wp:extent cx="173736" cy="173736"/>
          <wp:effectExtent l="0" t="0" r="4445" b="4445"/>
          <wp:docPr id="14" name="Picture 14">
            <a:hlinkClick xmlns:a="http://schemas.openxmlformats.org/drawingml/2006/main" r:id="rId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inkedin.jpg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736" cy="1737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43056">
      <w:rPr>
        <w:rFonts w:ascii="Open Sans Semibold" w:hAnsi="Open Sans Semibold"/>
        <w:noProof/>
        <w:color w:val="2F2F35"/>
        <w:sz w:val="12"/>
        <w:szCs w:val="12"/>
      </w:rPr>
      <w:drawing>
        <wp:inline distT="0" distB="0" distL="0" distR="0" wp14:anchorId="68E8E757" wp14:editId="49FFE034">
          <wp:extent cx="173736" cy="173736"/>
          <wp:effectExtent l="0" t="0" r="4445" b="4445"/>
          <wp:docPr id="1" name="Picture 1">
            <a:hlinkClick xmlns:a="http://schemas.openxmlformats.org/drawingml/2006/main" r:id="rId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nstagram.jpg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736" cy="1737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43056">
      <w:rPr>
        <w:rFonts w:ascii="Open Sans Semibold" w:hAnsi="Open Sans Semibold"/>
        <w:noProof/>
        <w:color w:val="2F2F35"/>
        <w:sz w:val="12"/>
        <w:szCs w:val="12"/>
      </w:rPr>
      <w:drawing>
        <wp:inline distT="0" distB="0" distL="0" distR="0" wp14:anchorId="7848FE6F" wp14:editId="2355D679">
          <wp:extent cx="173736" cy="173736"/>
          <wp:effectExtent l="0" t="0" r="4445" b="4445"/>
          <wp:docPr id="15" name="Picture 15">
            <a:hlinkClick xmlns:a="http://schemas.openxmlformats.org/drawingml/2006/main" r:id="rId1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nstagram.jpg"/>
                  <pic:cNvPicPr/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736" cy="1737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2ED8EA" w14:textId="77777777" w:rsidR="00743056" w:rsidRDefault="00743056" w:rsidP="00743056">
    <w:pPr>
      <w:pStyle w:val="a5"/>
    </w:pPr>
  </w:p>
  <w:p w14:paraId="3775D488" w14:textId="77777777" w:rsidR="008726AA" w:rsidRDefault="008726A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050F3F" w14:textId="77777777" w:rsidR="00B330B9" w:rsidRDefault="00B330B9" w:rsidP="00073DB6">
      <w:r>
        <w:separator/>
      </w:r>
    </w:p>
  </w:footnote>
  <w:footnote w:type="continuationSeparator" w:id="0">
    <w:p w14:paraId="260711B5" w14:textId="77777777" w:rsidR="00B330B9" w:rsidRDefault="00B330B9" w:rsidP="00073D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7"/>
      <w:bidiVisual/>
      <w:tblW w:w="0" w:type="auto"/>
      <w:tblLook w:val="04A0" w:firstRow="1" w:lastRow="0" w:firstColumn="1" w:lastColumn="0" w:noHBand="0" w:noVBand="1"/>
    </w:tblPr>
    <w:tblGrid>
      <w:gridCol w:w="1002"/>
      <w:gridCol w:w="2268"/>
      <w:gridCol w:w="2844"/>
    </w:tblGrid>
    <w:tr w:rsidR="008B02A9" w14:paraId="7157A82F" w14:textId="18632358" w:rsidTr="00102C28">
      <w:trPr>
        <w:trHeight w:val="70"/>
      </w:trPr>
      <w:tc>
        <w:tcPr>
          <w:tcW w:w="1002" w:type="dxa"/>
          <w:vMerge w:val="restart"/>
          <w:tcBorders>
            <w:top w:val="nil"/>
            <w:left w:val="nil"/>
            <w:right w:val="nil"/>
          </w:tcBorders>
        </w:tcPr>
        <w:p w14:paraId="3C65EF67" w14:textId="0720AB23" w:rsidR="008B02A9" w:rsidRPr="00D54C27" w:rsidRDefault="008B02A9" w:rsidP="005454CB">
          <w:pPr>
            <w:pStyle w:val="a3"/>
            <w:bidi/>
            <w:rPr>
              <w:b/>
              <w:bCs/>
              <w:rtl/>
            </w:rPr>
          </w:pPr>
          <w:bookmarkStart w:id="1" w:name="_Hlk498247303"/>
        </w:p>
      </w:tc>
      <w:tc>
        <w:tcPr>
          <w:tcW w:w="2268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27F38B95" w14:textId="77777777" w:rsidR="008B02A9" w:rsidRPr="00D54C27" w:rsidRDefault="00D54C27" w:rsidP="008B02A9">
          <w:pPr>
            <w:pStyle w:val="a3"/>
            <w:bidi/>
            <w:rPr>
              <w:rFonts w:cs="David"/>
              <w:b/>
              <w:bCs/>
              <w:rtl/>
            </w:rPr>
          </w:pPr>
          <w:r w:rsidRPr="00D54C27">
            <w:rPr>
              <w:rFonts w:cs="David" w:hint="cs"/>
              <w:b/>
              <w:bCs/>
              <w:rtl/>
            </w:rPr>
            <w:t xml:space="preserve">אוניברסיטת בר אילן </w:t>
          </w:r>
        </w:p>
        <w:p w14:paraId="77C457F6" w14:textId="77777777" w:rsidR="00D54C27" w:rsidRPr="00D54C27" w:rsidRDefault="00D54C27" w:rsidP="00D54C27">
          <w:pPr>
            <w:pStyle w:val="a3"/>
            <w:bidi/>
            <w:rPr>
              <w:rFonts w:cs="David"/>
              <w:b/>
              <w:bCs/>
              <w:rtl/>
            </w:rPr>
          </w:pPr>
          <w:r w:rsidRPr="00D54C27">
            <w:rPr>
              <w:rFonts w:cs="David" w:hint="cs"/>
              <w:b/>
              <w:bCs/>
              <w:rtl/>
            </w:rPr>
            <w:t>ביה"ס לחינוך</w:t>
          </w:r>
        </w:p>
        <w:p w14:paraId="7AA5611B" w14:textId="77777777" w:rsidR="00D54C27" w:rsidRPr="00D54C27" w:rsidRDefault="00D54C27" w:rsidP="00D54C27">
          <w:pPr>
            <w:pStyle w:val="a3"/>
            <w:bidi/>
            <w:rPr>
              <w:rFonts w:cs="David"/>
              <w:b/>
              <w:bCs/>
              <w:rtl/>
            </w:rPr>
          </w:pPr>
          <w:r w:rsidRPr="00D54C27">
            <w:rPr>
              <w:rFonts w:cs="David" w:hint="cs"/>
              <w:b/>
              <w:bCs/>
              <w:rtl/>
            </w:rPr>
            <w:t>טלפון: 03-5318094</w:t>
          </w:r>
        </w:p>
        <w:p w14:paraId="61220646" w14:textId="689E9D4E" w:rsidR="00D54C27" w:rsidRPr="00D54C27" w:rsidRDefault="00D54C27" w:rsidP="00D54C27">
          <w:pPr>
            <w:pStyle w:val="a3"/>
            <w:bidi/>
            <w:rPr>
              <w:rFonts w:cs="David"/>
              <w:b/>
              <w:bCs/>
              <w:rtl/>
            </w:rPr>
          </w:pPr>
          <w:r w:rsidRPr="00D54C27">
            <w:rPr>
              <w:rFonts w:cs="David" w:hint="cs"/>
              <w:b/>
              <w:bCs/>
              <w:rtl/>
            </w:rPr>
            <w:t>פקס: 03-7384029</w:t>
          </w:r>
        </w:p>
      </w:tc>
      <w:tc>
        <w:tcPr>
          <w:tcW w:w="2844" w:type="dxa"/>
          <w:tcBorders>
            <w:top w:val="nil"/>
            <w:left w:val="nil"/>
            <w:bottom w:val="nil"/>
            <w:right w:val="nil"/>
          </w:tcBorders>
        </w:tcPr>
        <w:p w14:paraId="2E4FA2FD" w14:textId="7CB8EABC" w:rsidR="008B02A9" w:rsidRPr="008B02A9" w:rsidRDefault="008B02A9" w:rsidP="009E4014">
          <w:pPr>
            <w:pStyle w:val="p1"/>
            <w:rPr>
              <w:rFonts w:ascii="Arial" w:hAnsi="Arial"/>
              <w:sz w:val="20"/>
              <w:szCs w:val="20"/>
              <w:rtl/>
            </w:rPr>
          </w:pPr>
        </w:p>
      </w:tc>
    </w:tr>
    <w:tr w:rsidR="008B02A9" w14:paraId="10AF800E" w14:textId="77777777" w:rsidTr="00102C28">
      <w:trPr>
        <w:trHeight w:val="70"/>
      </w:trPr>
      <w:tc>
        <w:tcPr>
          <w:tcW w:w="1002" w:type="dxa"/>
          <w:vMerge/>
          <w:tcBorders>
            <w:left w:val="nil"/>
            <w:bottom w:val="single" w:sz="8" w:space="0" w:color="auto"/>
            <w:right w:val="nil"/>
          </w:tcBorders>
        </w:tcPr>
        <w:p w14:paraId="5918D139" w14:textId="77777777" w:rsidR="008B02A9" w:rsidRPr="005454CB" w:rsidRDefault="008B02A9" w:rsidP="005454CB">
          <w:pPr>
            <w:pStyle w:val="a3"/>
            <w:bidi/>
            <w:rPr>
              <w:b/>
              <w:bCs/>
              <w:sz w:val="20"/>
              <w:szCs w:val="20"/>
              <w:rtl/>
            </w:rPr>
          </w:pPr>
        </w:p>
      </w:tc>
      <w:tc>
        <w:tcPr>
          <w:tcW w:w="2268" w:type="dxa"/>
          <w:tcBorders>
            <w:top w:val="nil"/>
            <w:left w:val="nil"/>
            <w:bottom w:val="single" w:sz="18" w:space="0" w:color="auto"/>
            <w:right w:val="nil"/>
          </w:tcBorders>
          <w:vAlign w:val="center"/>
        </w:tcPr>
        <w:p w14:paraId="281F5C56" w14:textId="1CCDFBC4" w:rsidR="008B02A9" w:rsidRPr="005454CB" w:rsidRDefault="008B02A9" w:rsidP="001C6AF5">
          <w:pPr>
            <w:pStyle w:val="a3"/>
            <w:bidi/>
            <w:spacing w:after="40"/>
            <w:rPr>
              <w:b/>
              <w:bCs/>
              <w:sz w:val="20"/>
              <w:szCs w:val="20"/>
              <w:rtl/>
            </w:rPr>
          </w:pPr>
        </w:p>
      </w:tc>
      <w:tc>
        <w:tcPr>
          <w:tcW w:w="2844" w:type="dxa"/>
          <w:tcBorders>
            <w:top w:val="nil"/>
            <w:left w:val="nil"/>
            <w:bottom w:val="single" w:sz="18" w:space="0" w:color="auto"/>
            <w:right w:val="nil"/>
          </w:tcBorders>
        </w:tcPr>
        <w:p w14:paraId="562626E8" w14:textId="5D121FF6" w:rsidR="008B02A9" w:rsidRPr="009150F1" w:rsidRDefault="008B02A9" w:rsidP="009E4014">
          <w:pPr>
            <w:pStyle w:val="p1"/>
            <w:spacing w:after="40"/>
            <w:rPr>
              <w:rFonts w:ascii="Arial" w:hAnsi="Arial"/>
              <w:b/>
              <w:bCs/>
              <w:sz w:val="20"/>
              <w:szCs w:val="20"/>
            </w:rPr>
          </w:pPr>
        </w:p>
      </w:tc>
    </w:tr>
    <w:tr w:rsidR="00F4445F" w14:paraId="2BAB6EC9" w14:textId="402C8A58" w:rsidTr="00102C28">
      <w:trPr>
        <w:trHeight w:val="67"/>
      </w:trPr>
      <w:tc>
        <w:tcPr>
          <w:tcW w:w="1002" w:type="dxa"/>
          <w:vMerge w:val="restart"/>
          <w:tcBorders>
            <w:top w:val="single" w:sz="8" w:space="0" w:color="auto"/>
            <w:left w:val="nil"/>
            <w:right w:val="nil"/>
          </w:tcBorders>
        </w:tcPr>
        <w:p w14:paraId="2453114D" w14:textId="77777777" w:rsidR="00F4445F" w:rsidRPr="005454CB" w:rsidRDefault="00F4445F" w:rsidP="009150F1">
          <w:pPr>
            <w:pStyle w:val="a3"/>
            <w:bidi/>
            <w:spacing w:before="60"/>
            <w:rPr>
              <w:sz w:val="20"/>
              <w:szCs w:val="20"/>
              <w:rtl/>
            </w:rPr>
          </w:pPr>
        </w:p>
      </w:tc>
      <w:tc>
        <w:tcPr>
          <w:tcW w:w="2268" w:type="dxa"/>
          <w:tcBorders>
            <w:top w:val="single" w:sz="18" w:space="0" w:color="auto"/>
            <w:left w:val="nil"/>
            <w:bottom w:val="nil"/>
            <w:right w:val="nil"/>
          </w:tcBorders>
        </w:tcPr>
        <w:p w14:paraId="548C7683" w14:textId="31A52E06" w:rsidR="00F4445F" w:rsidRPr="002A4BBD" w:rsidRDefault="00F4445F" w:rsidP="00B900B0">
          <w:pPr>
            <w:pStyle w:val="a3"/>
            <w:bidi/>
            <w:spacing w:before="40"/>
            <w:rPr>
              <w:sz w:val="18"/>
              <w:szCs w:val="18"/>
            </w:rPr>
          </w:pPr>
        </w:p>
      </w:tc>
      <w:tc>
        <w:tcPr>
          <w:tcW w:w="2844" w:type="dxa"/>
          <w:tcBorders>
            <w:top w:val="single" w:sz="18" w:space="0" w:color="auto"/>
            <w:left w:val="nil"/>
            <w:bottom w:val="nil"/>
            <w:right w:val="nil"/>
          </w:tcBorders>
        </w:tcPr>
        <w:p w14:paraId="07C421EC" w14:textId="1B610F57" w:rsidR="00F4445F" w:rsidRPr="007B29D8" w:rsidRDefault="00F4445F" w:rsidP="001C6AF5">
          <w:pPr>
            <w:pStyle w:val="p2"/>
            <w:spacing w:before="40"/>
            <w:rPr>
              <w:rFonts w:ascii="Arial" w:hAnsi="Arial"/>
              <w:sz w:val="18"/>
              <w:szCs w:val="18"/>
              <w:rtl/>
            </w:rPr>
          </w:pPr>
        </w:p>
      </w:tc>
    </w:tr>
    <w:tr w:rsidR="00B900B0" w14:paraId="43360156" w14:textId="77777777" w:rsidTr="00102C28">
      <w:trPr>
        <w:gridAfter w:val="2"/>
        <w:wAfter w:w="5112" w:type="dxa"/>
        <w:trHeight w:val="290"/>
      </w:trPr>
      <w:tc>
        <w:tcPr>
          <w:tcW w:w="1002" w:type="dxa"/>
          <w:vMerge/>
          <w:tcBorders>
            <w:left w:val="nil"/>
            <w:bottom w:val="nil"/>
            <w:right w:val="nil"/>
          </w:tcBorders>
        </w:tcPr>
        <w:p w14:paraId="2C1E194F" w14:textId="77777777" w:rsidR="00B900B0" w:rsidRPr="005454CB" w:rsidRDefault="00B900B0" w:rsidP="009150F1">
          <w:pPr>
            <w:pStyle w:val="a3"/>
            <w:bidi/>
            <w:spacing w:before="60"/>
            <w:rPr>
              <w:sz w:val="20"/>
              <w:szCs w:val="20"/>
              <w:rtl/>
            </w:rPr>
          </w:pPr>
        </w:p>
      </w:tc>
    </w:tr>
  </w:tbl>
  <w:bookmarkEnd w:id="1"/>
  <w:p w14:paraId="7F3CD382" w14:textId="2C5F14F3" w:rsidR="00870983" w:rsidRDefault="0020077A" w:rsidP="00102C28">
    <w:pPr>
      <w:pStyle w:val="a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F493FF6" wp14:editId="75D72769">
          <wp:simplePos x="0" y="0"/>
          <wp:positionH relativeFrom="page">
            <wp:posOffset>276224</wp:posOffset>
          </wp:positionH>
          <wp:positionV relativeFrom="paragraph">
            <wp:posOffset>-1611630</wp:posOffset>
          </wp:positionV>
          <wp:extent cx="906727" cy="1179820"/>
          <wp:effectExtent l="0" t="0" r="8255" b="1905"/>
          <wp:wrapNone/>
          <wp:docPr id="12" name="תמונה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BA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028" cy="1194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736BF"/>
    <w:multiLevelType w:val="hybridMultilevel"/>
    <w:tmpl w:val="68FAA8A2"/>
    <w:lvl w:ilvl="0" w:tplc="E5D82ADA">
      <w:start w:val="1"/>
      <w:numFmt w:val="bullet"/>
      <w:lvlText w:val=""/>
      <w:lvlJc w:val="left"/>
      <w:pPr>
        <w:tabs>
          <w:tab w:val="num" w:pos="720"/>
        </w:tabs>
        <w:ind w:left="720" w:right="720" w:hanging="360"/>
      </w:pPr>
      <w:rPr>
        <w:rFonts w:ascii="Wingdings 2" w:eastAsia="Times New Roman" w:hAnsi="Wingdings 2" w:cs="David" w:hint="default"/>
        <w:sz w:val="36"/>
        <w:lang w:bidi="he-IL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F5192F"/>
    <w:multiLevelType w:val="hybridMultilevel"/>
    <w:tmpl w:val="63A08CF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86CF3"/>
    <w:multiLevelType w:val="hybridMultilevel"/>
    <w:tmpl w:val="C2BAD77C"/>
    <w:lvl w:ilvl="0" w:tplc="9BAE0E58">
      <w:start w:val="1"/>
      <w:numFmt w:val="decimal"/>
      <w:lvlText w:val="%1."/>
      <w:lvlJc w:val="left"/>
      <w:pPr>
        <w:ind w:left="8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3" w15:restartNumberingAfterBreak="0">
    <w:nsid w:val="61A300CA"/>
    <w:multiLevelType w:val="hybridMultilevel"/>
    <w:tmpl w:val="91085582"/>
    <w:lvl w:ilvl="0" w:tplc="BE3E02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4B0C59"/>
    <w:multiLevelType w:val="hybridMultilevel"/>
    <w:tmpl w:val="09BA7FF0"/>
    <w:lvl w:ilvl="0" w:tplc="14FA0D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CA2F35"/>
    <w:multiLevelType w:val="hybridMultilevel"/>
    <w:tmpl w:val="B740BE6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righ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TcxtjQ0sjC0NDVQ0lEKTi0uzszPAykwrAUA8hTKNCwAAAA="/>
  </w:docVars>
  <w:rsids>
    <w:rsidRoot w:val="00073DB6"/>
    <w:rsid w:val="00031FC0"/>
    <w:rsid w:val="000344CD"/>
    <w:rsid w:val="00036F40"/>
    <w:rsid w:val="00073DB6"/>
    <w:rsid w:val="00090404"/>
    <w:rsid w:val="00102C28"/>
    <w:rsid w:val="00103722"/>
    <w:rsid w:val="001351AA"/>
    <w:rsid w:val="0019499E"/>
    <w:rsid w:val="001C5BAC"/>
    <w:rsid w:val="001C6AF5"/>
    <w:rsid w:val="001D64B2"/>
    <w:rsid w:val="0020077A"/>
    <w:rsid w:val="0020553E"/>
    <w:rsid w:val="00241222"/>
    <w:rsid w:val="002525FA"/>
    <w:rsid w:val="00265D8B"/>
    <w:rsid w:val="00294D6B"/>
    <w:rsid w:val="002A4BBD"/>
    <w:rsid w:val="00383AFF"/>
    <w:rsid w:val="003A683F"/>
    <w:rsid w:val="003D190D"/>
    <w:rsid w:val="003E66BB"/>
    <w:rsid w:val="003F1AB6"/>
    <w:rsid w:val="003F70D1"/>
    <w:rsid w:val="0040118D"/>
    <w:rsid w:val="0042323E"/>
    <w:rsid w:val="00454CF4"/>
    <w:rsid w:val="004748A5"/>
    <w:rsid w:val="00480026"/>
    <w:rsid w:val="004C0634"/>
    <w:rsid w:val="004F096F"/>
    <w:rsid w:val="00536523"/>
    <w:rsid w:val="005454CB"/>
    <w:rsid w:val="00556155"/>
    <w:rsid w:val="0058278F"/>
    <w:rsid w:val="005B510D"/>
    <w:rsid w:val="005D2DC7"/>
    <w:rsid w:val="0064106A"/>
    <w:rsid w:val="006D4776"/>
    <w:rsid w:val="006F365E"/>
    <w:rsid w:val="00712A6A"/>
    <w:rsid w:val="0071588D"/>
    <w:rsid w:val="00743056"/>
    <w:rsid w:val="00763550"/>
    <w:rsid w:val="007A18D5"/>
    <w:rsid w:val="007B26FE"/>
    <w:rsid w:val="007B29D8"/>
    <w:rsid w:val="008174E4"/>
    <w:rsid w:val="00821630"/>
    <w:rsid w:val="00824DB9"/>
    <w:rsid w:val="00846234"/>
    <w:rsid w:val="00860BE4"/>
    <w:rsid w:val="00870983"/>
    <w:rsid w:val="008726AA"/>
    <w:rsid w:val="00874834"/>
    <w:rsid w:val="00880419"/>
    <w:rsid w:val="008B02A9"/>
    <w:rsid w:val="008C29B7"/>
    <w:rsid w:val="008D23B3"/>
    <w:rsid w:val="008E0012"/>
    <w:rsid w:val="00903C8A"/>
    <w:rsid w:val="009150F1"/>
    <w:rsid w:val="00923BD9"/>
    <w:rsid w:val="00926EBC"/>
    <w:rsid w:val="009458F0"/>
    <w:rsid w:val="009473D8"/>
    <w:rsid w:val="00952C84"/>
    <w:rsid w:val="009641B8"/>
    <w:rsid w:val="00970120"/>
    <w:rsid w:val="0098321C"/>
    <w:rsid w:val="009953DC"/>
    <w:rsid w:val="009B309C"/>
    <w:rsid w:val="009E2AA6"/>
    <w:rsid w:val="009E4014"/>
    <w:rsid w:val="009F139B"/>
    <w:rsid w:val="00A159C9"/>
    <w:rsid w:val="00A430B4"/>
    <w:rsid w:val="00A927D2"/>
    <w:rsid w:val="00A93CEA"/>
    <w:rsid w:val="00AA5B50"/>
    <w:rsid w:val="00AC0CD6"/>
    <w:rsid w:val="00AC49FF"/>
    <w:rsid w:val="00AE099F"/>
    <w:rsid w:val="00B330B9"/>
    <w:rsid w:val="00B900B0"/>
    <w:rsid w:val="00BA04F1"/>
    <w:rsid w:val="00BA31CA"/>
    <w:rsid w:val="00BA7C97"/>
    <w:rsid w:val="00BC5174"/>
    <w:rsid w:val="00BF61C9"/>
    <w:rsid w:val="00C722F4"/>
    <w:rsid w:val="00C82DA9"/>
    <w:rsid w:val="00CA267E"/>
    <w:rsid w:val="00CF0453"/>
    <w:rsid w:val="00CF474E"/>
    <w:rsid w:val="00D10C97"/>
    <w:rsid w:val="00D13103"/>
    <w:rsid w:val="00D22B3C"/>
    <w:rsid w:val="00D2459D"/>
    <w:rsid w:val="00D43A70"/>
    <w:rsid w:val="00D54C27"/>
    <w:rsid w:val="00D75D05"/>
    <w:rsid w:val="00D76C88"/>
    <w:rsid w:val="00D95881"/>
    <w:rsid w:val="00DB5603"/>
    <w:rsid w:val="00DD5861"/>
    <w:rsid w:val="00DF08AA"/>
    <w:rsid w:val="00E1567A"/>
    <w:rsid w:val="00E25E9C"/>
    <w:rsid w:val="00E32A72"/>
    <w:rsid w:val="00E34BFA"/>
    <w:rsid w:val="00E65D19"/>
    <w:rsid w:val="00E77957"/>
    <w:rsid w:val="00EC6A2D"/>
    <w:rsid w:val="00F4445F"/>
    <w:rsid w:val="00F560D3"/>
    <w:rsid w:val="00FA617F"/>
    <w:rsid w:val="00FB0A2A"/>
    <w:rsid w:val="00FF4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06B4DA"/>
  <w15:docId w15:val="{AA639070-F81C-47BA-89CD-C0DFA0810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73DB6"/>
    <w:pPr>
      <w:tabs>
        <w:tab w:val="center" w:pos="4680"/>
        <w:tab w:val="right" w:pos="9360"/>
      </w:tabs>
    </w:pPr>
  </w:style>
  <w:style w:type="character" w:customStyle="1" w:styleId="a4">
    <w:name w:val="כותרת עליונה תו"/>
    <w:basedOn w:val="a0"/>
    <w:link w:val="a3"/>
    <w:uiPriority w:val="99"/>
    <w:rsid w:val="00073DB6"/>
  </w:style>
  <w:style w:type="paragraph" w:styleId="a5">
    <w:name w:val="footer"/>
    <w:basedOn w:val="a"/>
    <w:link w:val="a6"/>
    <w:unhideWhenUsed/>
    <w:rsid w:val="00073DB6"/>
    <w:pPr>
      <w:tabs>
        <w:tab w:val="center" w:pos="4680"/>
        <w:tab w:val="right" w:pos="9360"/>
      </w:tabs>
    </w:pPr>
  </w:style>
  <w:style w:type="character" w:customStyle="1" w:styleId="a6">
    <w:name w:val="כותרת תחתונה תו"/>
    <w:basedOn w:val="a0"/>
    <w:link w:val="a5"/>
    <w:uiPriority w:val="99"/>
    <w:rsid w:val="00073DB6"/>
  </w:style>
  <w:style w:type="table" w:styleId="a7">
    <w:name w:val="Table Grid"/>
    <w:basedOn w:val="a1"/>
    <w:uiPriority w:val="39"/>
    <w:rsid w:val="0007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a"/>
    <w:rsid w:val="00073DB6"/>
    <w:rPr>
      <w:rFonts w:ascii="Open Sans" w:hAnsi="Open Sans" w:cs="Times New Roman"/>
      <w:sz w:val="14"/>
      <w:szCs w:val="14"/>
      <w:lang w:bidi="ar-SA"/>
    </w:rPr>
  </w:style>
  <w:style w:type="paragraph" w:customStyle="1" w:styleId="p2">
    <w:name w:val="p2"/>
    <w:basedOn w:val="a"/>
    <w:rsid w:val="00073DB6"/>
    <w:rPr>
      <w:rFonts w:ascii="Open Sans Light" w:hAnsi="Open Sans Light" w:cs="Times New Roman"/>
      <w:sz w:val="14"/>
      <w:szCs w:val="14"/>
      <w:lang w:bidi="ar-SA"/>
    </w:rPr>
  </w:style>
  <w:style w:type="character" w:customStyle="1" w:styleId="apple-converted-space">
    <w:name w:val="apple-converted-space"/>
    <w:basedOn w:val="a0"/>
    <w:rsid w:val="00073DB6"/>
  </w:style>
  <w:style w:type="character" w:styleId="Hyperlink">
    <w:name w:val="Hyperlink"/>
    <w:rsid w:val="00265D8B"/>
    <w:rPr>
      <w:color w:val="0000FF"/>
      <w:u w:val="single"/>
    </w:rPr>
  </w:style>
  <w:style w:type="character" w:styleId="FollowedHyperlink">
    <w:name w:val="FollowedHyperlink"/>
    <w:basedOn w:val="a0"/>
    <w:uiPriority w:val="99"/>
    <w:semiHidden/>
    <w:unhideWhenUsed/>
    <w:rsid w:val="00265D8B"/>
    <w:rPr>
      <w:color w:val="954F72" w:themeColor="followed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E34BFA"/>
    <w:rPr>
      <w:rFonts w:ascii="Tahoma" w:hAnsi="Tahoma" w:cs="Tahoma"/>
      <w:sz w:val="18"/>
      <w:szCs w:val="18"/>
    </w:rPr>
  </w:style>
  <w:style w:type="character" w:customStyle="1" w:styleId="a9">
    <w:name w:val="טקסט בלונים תו"/>
    <w:basedOn w:val="a0"/>
    <w:link w:val="a8"/>
    <w:uiPriority w:val="99"/>
    <w:semiHidden/>
    <w:rsid w:val="00E34BFA"/>
    <w:rPr>
      <w:rFonts w:ascii="Tahoma" w:hAnsi="Tahoma" w:cs="Tahoma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C82DA9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C82DA9"/>
    <w:rPr>
      <w:sz w:val="20"/>
      <w:szCs w:val="20"/>
    </w:rPr>
  </w:style>
  <w:style w:type="character" w:customStyle="1" w:styleId="ac">
    <w:name w:val="טקסט הערה תו"/>
    <w:basedOn w:val="a0"/>
    <w:link w:val="ab"/>
    <w:uiPriority w:val="99"/>
    <w:semiHidden/>
    <w:rsid w:val="00C82DA9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82DA9"/>
    <w:rPr>
      <w:b/>
      <w:bCs/>
    </w:rPr>
  </w:style>
  <w:style w:type="character" w:customStyle="1" w:styleId="ae">
    <w:name w:val="נושא הערה תו"/>
    <w:basedOn w:val="ac"/>
    <w:link w:val="ad"/>
    <w:uiPriority w:val="99"/>
    <w:semiHidden/>
    <w:rsid w:val="00C82DA9"/>
    <w:rPr>
      <w:b/>
      <w:bCs/>
      <w:sz w:val="20"/>
      <w:szCs w:val="20"/>
    </w:rPr>
  </w:style>
  <w:style w:type="paragraph" w:styleId="af">
    <w:name w:val="List Paragraph"/>
    <w:basedOn w:val="a"/>
    <w:uiPriority w:val="34"/>
    <w:qFormat/>
    <w:rsid w:val="00D22B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explore/locations/491671972/" TargetMode="External"/><Relationship Id="rId3" Type="http://schemas.openxmlformats.org/officeDocument/2006/relationships/image" Target="media/image2.jpg"/><Relationship Id="rId7" Type="http://schemas.openxmlformats.org/officeDocument/2006/relationships/image" Target="media/image4.jpg"/><Relationship Id="rId2" Type="http://schemas.openxmlformats.org/officeDocument/2006/relationships/hyperlink" Target="https://www.facebook.com/biu.info/?rf=107986285896259" TargetMode="External"/><Relationship Id="rId1" Type="http://schemas.openxmlformats.org/officeDocument/2006/relationships/hyperlink" Target="http://www.biu.ac.il" TargetMode="External"/><Relationship Id="rId6" Type="http://schemas.openxmlformats.org/officeDocument/2006/relationships/hyperlink" Target="https://www.linkedin.com/school/3150/" TargetMode="External"/><Relationship Id="rId11" Type="http://schemas.openxmlformats.org/officeDocument/2006/relationships/image" Target="media/image6.jpg"/><Relationship Id="rId5" Type="http://schemas.openxmlformats.org/officeDocument/2006/relationships/image" Target="media/image3.jpg"/><Relationship Id="rId10" Type="http://schemas.openxmlformats.org/officeDocument/2006/relationships/hyperlink" Target="https://twitter.com/barilanu?lang=en" TargetMode="External"/><Relationship Id="rId4" Type="http://schemas.openxmlformats.org/officeDocument/2006/relationships/hyperlink" Target="https://www.youtube.com/user/barilanuniversity/videos" TargetMode="External"/><Relationship Id="rId9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F1E412-9D58-4878-B904-3FDAC889A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708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IU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רונית עובד</cp:lastModifiedBy>
  <cp:revision>2</cp:revision>
  <cp:lastPrinted>2019-09-25T22:00:00Z</cp:lastPrinted>
  <dcterms:created xsi:type="dcterms:W3CDTF">2020-01-08T09:10:00Z</dcterms:created>
  <dcterms:modified xsi:type="dcterms:W3CDTF">2020-01-08T09:10:00Z</dcterms:modified>
</cp:coreProperties>
</file>